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 w:rsidP="001B43E1"/>
        <w:p w14:paraId="070A707A" w14:textId="77777777" w:rsidR="009924FC" w:rsidRDefault="009924FC" w:rsidP="001B43E1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1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0;margin-top:0;width:369pt;height:529.2pt;z-index:251658241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" filled="f" stroked="f" strokeweight=".5pt">
                    <v:textbox style="mso-fit-shape-to-text:t" inset="0,0,0,0">
                      <w:txbxContent>
                        <w:p w14:paraId="362351C9" w14:textId="465C6FFA" w:rsidR="009924F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left:0;text-align:left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1B43E1">
      <w:pPr>
        <w:pStyle w:val="Title"/>
      </w:pPr>
      <w:r>
        <w:lastRenderedPageBreak/>
        <w:t>Statement of Intent</w:t>
      </w:r>
    </w:p>
    <w:p w14:paraId="35929F14" w14:textId="311AD4F9" w:rsidR="00615F8E" w:rsidRDefault="00615F8E" w:rsidP="001B43E1"/>
    <w:p w14:paraId="3E3D5F1F" w14:textId="77777777" w:rsidR="00615F8E" w:rsidRDefault="00615F8E" w:rsidP="001B43E1">
      <w:pPr>
        <w:pStyle w:val="Subtitle"/>
      </w:pPr>
      <w:r>
        <w:t>Overview</w:t>
      </w:r>
    </w:p>
    <w:p w14:paraId="2ED8C86B" w14:textId="77777777" w:rsidR="00615F8E" w:rsidRDefault="00615F8E" w:rsidP="001B43E1"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1B43E1"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1B43E1"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1B43E1">
      <w:pPr>
        <w:pStyle w:val="Subtitle"/>
      </w:pPr>
    </w:p>
    <w:p w14:paraId="177032EE" w14:textId="60FA65AF" w:rsidR="00615F8E" w:rsidRDefault="00615F8E" w:rsidP="001B43E1">
      <w:pPr>
        <w:pStyle w:val="Subtitle"/>
      </w:pPr>
      <w:r>
        <w:t>Reporting Best Practices</w:t>
      </w:r>
    </w:p>
    <w:p w14:paraId="465E9AD2" w14:textId="630781A8" w:rsidR="00615F8E" w:rsidRDefault="00615F8E" w:rsidP="001B43E1"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5A1A677A" w:rsidR="00FE5FC2" w:rsidRDefault="00FE5FC2" w:rsidP="001B43E1"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r:id="rId12" w:history="1">
        <w:r w:rsidR="00F23A10" w:rsidRPr="00F23A10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1B43E1">
      <w:pPr>
        <w:pStyle w:val="Subtitle"/>
      </w:pPr>
    </w:p>
    <w:p w14:paraId="36663345" w14:textId="21A1244D" w:rsidR="00615F8E" w:rsidRDefault="00615F8E" w:rsidP="001B43E1">
      <w:pPr>
        <w:pStyle w:val="Subtitle"/>
      </w:pPr>
      <w:r>
        <w:t>Document Naming Conventions</w:t>
      </w:r>
    </w:p>
    <w:p w14:paraId="6D691B90" w14:textId="38A10929" w:rsidR="008310AF" w:rsidRDefault="00615F8E" w:rsidP="001B43E1"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1B43E1">
      <w:pPr>
        <w:pStyle w:val="Title"/>
      </w:pPr>
    </w:p>
    <w:p w14:paraId="1FEB5A9A" w14:textId="645C7833" w:rsidR="008310AF" w:rsidRDefault="008310AF" w:rsidP="001B43E1">
      <w:pPr>
        <w:pStyle w:val="Title"/>
      </w:pPr>
      <w:r>
        <w:t>Document History</w:t>
      </w:r>
    </w:p>
    <w:p w14:paraId="4A7C20DB" w14:textId="77777777" w:rsidR="008310AF" w:rsidRPr="008310AF" w:rsidRDefault="008310AF" w:rsidP="001B43E1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3"/>
        <w:gridCol w:w="1776"/>
        <w:gridCol w:w="4454"/>
      </w:tblGrid>
      <w:tr w:rsidR="008310AF" w:rsidRPr="00C55BBE" w14:paraId="3ADBD142" w14:textId="77777777" w:rsidTr="00C53F3E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3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6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1B43E1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C53F3E">
        <w:tc>
          <w:tcPr>
            <w:tcW w:w="1403" w:type="dxa"/>
          </w:tcPr>
          <w:p w14:paraId="1DF7A546" w14:textId="54E6BD05" w:rsidR="008310AF" w:rsidRDefault="0020021B" w:rsidP="001B43E1">
            <w:r>
              <w:t>1</w:t>
            </w:r>
            <w:r w:rsidR="00C53F3E">
              <w:t>3</w:t>
            </w:r>
            <w:r>
              <w:t>/1</w:t>
            </w:r>
            <w:r w:rsidR="00C53F3E">
              <w:t>2</w:t>
            </w:r>
            <w:r>
              <w:t>/2022</w:t>
            </w:r>
          </w:p>
        </w:tc>
        <w:tc>
          <w:tcPr>
            <w:tcW w:w="1383" w:type="dxa"/>
          </w:tcPr>
          <w:p w14:paraId="408C2F2B" w14:textId="2985A22E" w:rsidR="008310AF" w:rsidRDefault="0020021B" w:rsidP="001B43E1">
            <w:r>
              <w:t>0.1</w:t>
            </w:r>
          </w:p>
        </w:tc>
        <w:tc>
          <w:tcPr>
            <w:tcW w:w="1776" w:type="dxa"/>
          </w:tcPr>
          <w:p w14:paraId="5CFA5C10" w14:textId="0FE81899" w:rsidR="008310AF" w:rsidRDefault="0020021B" w:rsidP="001B43E1">
            <w:r>
              <w:t>Connie Cox</w:t>
            </w:r>
          </w:p>
        </w:tc>
        <w:tc>
          <w:tcPr>
            <w:tcW w:w="4454" w:type="dxa"/>
          </w:tcPr>
          <w:p w14:paraId="0BAAAAAE" w14:textId="5EA94D27" w:rsidR="008310AF" w:rsidRDefault="0020021B" w:rsidP="001B43E1">
            <w:r>
              <w:t>Initial Investigation</w:t>
            </w:r>
          </w:p>
        </w:tc>
      </w:tr>
      <w:tr w:rsidR="008310AF" w14:paraId="246C7945" w14:textId="77777777" w:rsidTr="00C53F3E">
        <w:tc>
          <w:tcPr>
            <w:tcW w:w="1403" w:type="dxa"/>
          </w:tcPr>
          <w:p w14:paraId="3C9FE2FA" w14:textId="77777777" w:rsidR="008310AF" w:rsidRDefault="008310AF" w:rsidP="001B43E1"/>
        </w:tc>
        <w:tc>
          <w:tcPr>
            <w:tcW w:w="1383" w:type="dxa"/>
          </w:tcPr>
          <w:p w14:paraId="5CD35EF8" w14:textId="77777777" w:rsidR="008310AF" w:rsidRDefault="008310AF" w:rsidP="001B43E1"/>
        </w:tc>
        <w:tc>
          <w:tcPr>
            <w:tcW w:w="1776" w:type="dxa"/>
          </w:tcPr>
          <w:p w14:paraId="33EF3B3E" w14:textId="77777777" w:rsidR="008310AF" w:rsidRDefault="008310AF" w:rsidP="001B43E1"/>
        </w:tc>
        <w:tc>
          <w:tcPr>
            <w:tcW w:w="4454" w:type="dxa"/>
          </w:tcPr>
          <w:p w14:paraId="7BC0899E" w14:textId="77777777" w:rsidR="008310AF" w:rsidRDefault="008310AF" w:rsidP="001B43E1"/>
        </w:tc>
      </w:tr>
    </w:tbl>
    <w:p w14:paraId="4FE41909" w14:textId="77777777" w:rsidR="008310AF" w:rsidRPr="008310AF" w:rsidRDefault="008310AF" w:rsidP="001B43E1"/>
    <w:p w14:paraId="56637543" w14:textId="77777777" w:rsidR="008310AF" w:rsidRDefault="008310AF" w:rsidP="001B43E1">
      <w:pPr>
        <w:pStyle w:val="Title"/>
      </w:pPr>
    </w:p>
    <w:p w14:paraId="20C59E7C" w14:textId="6148F7D2" w:rsidR="008310AF" w:rsidRDefault="008310AF" w:rsidP="001B43E1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1B43E1">
      <w:pPr>
        <w:pStyle w:val="Title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2330888" w14:textId="00B59A9A" w:rsidR="008310AF" w:rsidRDefault="008310AF" w:rsidP="001B43E1">
          <w:pPr>
            <w:pStyle w:val="TOCHeading"/>
          </w:pPr>
          <w:r>
            <w:t>Contents</w:t>
          </w:r>
        </w:p>
        <w:p w14:paraId="4A40FB3C" w14:textId="12DC3B12" w:rsidR="00F23A10" w:rsidRDefault="008310AF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0DB7F3BE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5A02F5D1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75663299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1FB90776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7E558605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513F82FF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1667D521" w:rsidR="00F23A10" w:rsidRDefault="00000000" w:rsidP="001B43E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7AB84630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1C50962D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459A1651" w:rsidR="00F23A10" w:rsidRDefault="00000000" w:rsidP="001B43E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 w:rsidP="001B43E1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 w:rsidP="001B43E1">
      <w:r>
        <w:br w:type="page"/>
      </w:r>
    </w:p>
    <w:p w14:paraId="56E8EA09" w14:textId="4886964C" w:rsidR="008310AF" w:rsidRDefault="008310AF" w:rsidP="001B43E1">
      <w:pPr>
        <w:pStyle w:val="Heading1"/>
        <w:spacing w:line="360" w:lineRule="auto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1B43E1">
      <w:pPr>
        <w:pStyle w:val="Heading2"/>
        <w:spacing w:line="240" w:lineRule="auto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1B43E1"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1B43E1">
      <w:pPr>
        <w:pStyle w:val="ListParagraph"/>
        <w:numPr>
          <w:ilvl w:val="0"/>
          <w:numId w:val="1"/>
        </w:numPr>
      </w:pPr>
      <w:r>
        <w:t>Indeed, defects.</w:t>
      </w:r>
    </w:p>
    <w:p w14:paraId="2A38899E" w14:textId="4760EC07" w:rsidR="007F601A" w:rsidRDefault="007F601A" w:rsidP="001B43E1">
      <w:pPr>
        <w:pStyle w:val="ListParagraph"/>
        <w:numPr>
          <w:ilvl w:val="0"/>
          <w:numId w:val="1"/>
        </w:numPr>
      </w:pPr>
      <w:r>
        <w:t>Potentially exploitable.</w:t>
      </w:r>
    </w:p>
    <w:p w14:paraId="6C4B9EC8" w14:textId="0EDAB4FD" w:rsidR="007F601A" w:rsidRDefault="007F601A" w:rsidP="001B43E1">
      <w:r>
        <w:t xml:space="preserve">The secondary objective of this analysis, where applicable, is to provide the following: </w:t>
      </w:r>
    </w:p>
    <w:p w14:paraId="4D8C0C19" w14:textId="77777777" w:rsidR="008310AF" w:rsidRDefault="008310AF" w:rsidP="001B43E1">
      <w:pPr>
        <w:pStyle w:val="ListParagraph"/>
        <w:numPr>
          <w:ilvl w:val="0"/>
          <w:numId w:val="1"/>
        </w:numPr>
      </w:pPr>
      <w:r>
        <w:t>Recommendation(s) to fix.</w:t>
      </w:r>
    </w:p>
    <w:p w14:paraId="10B8EB8F" w14:textId="46D413E0" w:rsidR="008310AF" w:rsidRDefault="008310AF" w:rsidP="001B43E1">
      <w:pPr>
        <w:pStyle w:val="ListParagraph"/>
        <w:numPr>
          <w:ilvl w:val="0"/>
          <w:numId w:val="1"/>
        </w:numPr>
      </w:pPr>
      <w:r>
        <w:t>Any exploit for consideration.</w:t>
      </w:r>
    </w:p>
    <w:p w14:paraId="3D593EBB" w14:textId="77777777" w:rsidR="008310AF" w:rsidRPr="00C55BBE" w:rsidRDefault="008310AF" w:rsidP="001B43E1">
      <w:pPr>
        <w:pStyle w:val="ListParagraph"/>
        <w:ind w:left="773"/>
      </w:pPr>
    </w:p>
    <w:p w14:paraId="21318F0A" w14:textId="448C3AA3" w:rsidR="008310AF" w:rsidRDefault="008310AF" w:rsidP="001B43E1">
      <w:pPr>
        <w:pStyle w:val="Heading2"/>
        <w:spacing w:line="240" w:lineRule="auto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04147FCB" w:rsidR="008310AF" w:rsidRDefault="008310AF" w:rsidP="45023F4D">
      <w:pPr>
        <w:rPr>
          <w:b/>
          <w:bCs/>
          <w:i/>
          <w:iCs/>
        </w:rPr>
      </w:pPr>
      <w:r>
        <w:t>This static code analysis is limited to the</w:t>
      </w:r>
      <w:r w:rsidR="00686A31">
        <w:t xml:space="preserve"> </w:t>
      </w:r>
      <w:r w:rsidR="00686A31" w:rsidRPr="45023F4D">
        <w:rPr>
          <w:b/>
          <w:bCs/>
          <w:i/>
          <w:iCs/>
        </w:rPr>
        <w:t>Out-of-bounds access</w:t>
      </w:r>
      <w:r w:rsidR="00686A31">
        <w:t xml:space="preserve"> </w:t>
      </w:r>
      <w:r>
        <w:t>type defect identified in the following CIDs:</w:t>
      </w:r>
      <w:r>
        <w:br/>
      </w:r>
      <w:r w:rsidR="59DCA278" w:rsidRPr="45023F4D">
        <w:rPr>
          <w:b/>
          <w:bCs/>
        </w:rPr>
        <w:t>1</w:t>
      </w:r>
      <w:r w:rsidR="00B47308" w:rsidRPr="45023F4D">
        <w:rPr>
          <w:b/>
          <w:bCs/>
        </w:rPr>
        <w:t>5208</w:t>
      </w:r>
      <w:r w:rsidR="00C53F3E">
        <w:rPr>
          <w:b/>
          <w:bCs/>
        </w:rPr>
        <w:t>1</w:t>
      </w:r>
      <w:r w:rsidR="00A20481">
        <w:rPr>
          <w:b/>
          <w:bCs/>
        </w:rPr>
        <w:t>4</w:t>
      </w:r>
    </w:p>
    <w:p w14:paraId="5A1A8CEB" w14:textId="479D03EA" w:rsidR="008310AF" w:rsidRDefault="008310AF" w:rsidP="001B43E1">
      <w:pPr>
        <w:rPr>
          <w:b/>
          <w:bCs/>
          <w:i/>
          <w:iCs/>
        </w:rPr>
      </w:pPr>
    </w:p>
    <w:p w14:paraId="284BD0D7" w14:textId="52B26BA3" w:rsidR="008310AF" w:rsidRDefault="008310AF" w:rsidP="001B43E1">
      <w:pPr>
        <w:pStyle w:val="Heading1"/>
        <w:spacing w:line="240" w:lineRule="auto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1B43E1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BF7925" w:rsidRPr="0074157B" w14:paraId="2A85741B" w14:textId="77777777" w:rsidTr="00584C42">
        <w:tc>
          <w:tcPr>
            <w:tcW w:w="1838" w:type="dxa"/>
            <w:shd w:val="clear" w:color="auto" w:fill="2F5496" w:themeFill="accent1" w:themeFillShade="BF"/>
          </w:tcPr>
          <w:p w14:paraId="3A0C557A" w14:textId="77777777" w:rsidR="00BF7925" w:rsidRPr="0074157B" w:rsidRDefault="00BF7925" w:rsidP="00584C42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0637ECD6" w14:textId="77777777" w:rsidR="00BF7925" w:rsidRPr="0074157B" w:rsidRDefault="00BF7925" w:rsidP="00584C42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BF7925" w14:paraId="57B9AE35" w14:textId="77777777" w:rsidTr="00584C42">
        <w:tc>
          <w:tcPr>
            <w:tcW w:w="1838" w:type="dxa"/>
          </w:tcPr>
          <w:p w14:paraId="5CC409A5" w14:textId="77777777" w:rsidR="00BF7925" w:rsidRDefault="00BF7925" w:rsidP="00584C42">
            <w:r>
              <w:t>CID</w:t>
            </w:r>
          </w:p>
        </w:tc>
        <w:tc>
          <w:tcPr>
            <w:tcW w:w="7512" w:type="dxa"/>
          </w:tcPr>
          <w:p w14:paraId="67B2F6F9" w14:textId="77777777" w:rsidR="00BF7925" w:rsidRDefault="00BF7925" w:rsidP="00584C42">
            <w:r>
              <w:t>Coverity Issue Identification Number</w:t>
            </w:r>
          </w:p>
        </w:tc>
      </w:tr>
      <w:tr w:rsidR="00BF7925" w14:paraId="6AC2CBAF" w14:textId="77777777" w:rsidTr="00584C42">
        <w:tc>
          <w:tcPr>
            <w:tcW w:w="1838" w:type="dxa"/>
          </w:tcPr>
          <w:p w14:paraId="095D1BD9" w14:textId="77777777" w:rsidR="00BF7925" w:rsidRDefault="00BF7925" w:rsidP="00584C42">
            <w:r>
              <w:t>DTN</w:t>
            </w:r>
          </w:p>
        </w:tc>
        <w:tc>
          <w:tcPr>
            <w:tcW w:w="7512" w:type="dxa"/>
          </w:tcPr>
          <w:p w14:paraId="5401F938" w14:textId="77777777" w:rsidR="00BF7925" w:rsidRDefault="00BF7925" w:rsidP="00584C42">
            <w:r>
              <w:t>Delay/Disruption Tolerant Network</w:t>
            </w:r>
          </w:p>
        </w:tc>
      </w:tr>
      <w:tr w:rsidR="00BF7925" w14:paraId="222EE5D3" w14:textId="77777777" w:rsidTr="00584C42">
        <w:tc>
          <w:tcPr>
            <w:tcW w:w="1838" w:type="dxa"/>
          </w:tcPr>
          <w:p w14:paraId="4E0CD975" w14:textId="77777777" w:rsidR="00BF7925" w:rsidRDefault="00BF7925" w:rsidP="00584C42">
            <w:r>
              <w:t>ION</w:t>
            </w:r>
          </w:p>
        </w:tc>
        <w:tc>
          <w:tcPr>
            <w:tcW w:w="7512" w:type="dxa"/>
          </w:tcPr>
          <w:p w14:paraId="5DFF3206" w14:textId="77777777" w:rsidR="00BF7925" w:rsidRDefault="00BF7925" w:rsidP="00584C42">
            <w:r>
              <w:t>Interplanetary Overlay Network</w:t>
            </w:r>
          </w:p>
        </w:tc>
      </w:tr>
      <w:tr w:rsidR="00BF7925" w14:paraId="0D592A6C" w14:textId="77777777" w:rsidTr="00584C42">
        <w:tc>
          <w:tcPr>
            <w:tcW w:w="1838" w:type="dxa"/>
          </w:tcPr>
          <w:p w14:paraId="7C339ABA" w14:textId="77777777" w:rsidR="00BF7925" w:rsidRDefault="00BF7925" w:rsidP="00584C42">
            <w:r>
              <w:t>PSM</w:t>
            </w:r>
          </w:p>
        </w:tc>
        <w:tc>
          <w:tcPr>
            <w:tcW w:w="7512" w:type="dxa"/>
          </w:tcPr>
          <w:p w14:paraId="62C3D1EC" w14:textId="77777777" w:rsidR="00BF7925" w:rsidRDefault="00BF7925" w:rsidP="00584C42">
            <w:r>
              <w:t>Personal Space Management – memory management within a pre-allocated memory partition</w:t>
            </w:r>
          </w:p>
        </w:tc>
      </w:tr>
      <w:tr w:rsidR="00BF7925" w14:paraId="47E73A49" w14:textId="77777777" w:rsidTr="00584C42">
        <w:tc>
          <w:tcPr>
            <w:tcW w:w="1838" w:type="dxa"/>
          </w:tcPr>
          <w:p w14:paraId="30BD22FD" w14:textId="77777777" w:rsidR="00BF7925" w:rsidRDefault="00BF7925" w:rsidP="00584C42">
            <w:r>
              <w:t>SDR</w:t>
            </w:r>
          </w:p>
        </w:tc>
        <w:tc>
          <w:tcPr>
            <w:tcW w:w="7512" w:type="dxa"/>
          </w:tcPr>
          <w:p w14:paraId="62F40EC3" w14:textId="77777777" w:rsidR="00BF7925" w:rsidRDefault="00BF7925" w:rsidP="00584C42">
            <w:r>
              <w:t xml:space="preserve">Spacecraft Data Recorder: persistent object database in shared memory using PSM and </w:t>
            </w:r>
            <w:proofErr w:type="spellStart"/>
            <w:r>
              <w:t>SmList</w:t>
            </w:r>
            <w:proofErr w:type="spellEnd"/>
          </w:p>
        </w:tc>
      </w:tr>
      <w:tr w:rsidR="00BF7925" w14:paraId="0BF096A7" w14:textId="77777777" w:rsidTr="00584C42">
        <w:tc>
          <w:tcPr>
            <w:tcW w:w="1838" w:type="dxa"/>
          </w:tcPr>
          <w:p w14:paraId="0CB3EE7F" w14:textId="77777777" w:rsidR="00BF7925" w:rsidRDefault="00BF7925" w:rsidP="00584C42">
            <w:proofErr w:type="spellStart"/>
            <w:r>
              <w:t>SmList</w:t>
            </w:r>
            <w:proofErr w:type="spellEnd"/>
          </w:p>
        </w:tc>
        <w:tc>
          <w:tcPr>
            <w:tcW w:w="7512" w:type="dxa"/>
          </w:tcPr>
          <w:p w14:paraId="6DD127CB" w14:textId="77777777" w:rsidR="00BF7925" w:rsidRDefault="00BF7925" w:rsidP="00584C42">
            <w:r>
              <w:t>Linked lists in shared memory using PSM</w:t>
            </w:r>
          </w:p>
        </w:tc>
      </w:tr>
      <w:tr w:rsidR="00BF7925" w14:paraId="372C2F6D" w14:textId="77777777" w:rsidTr="00584C42">
        <w:tc>
          <w:tcPr>
            <w:tcW w:w="1838" w:type="dxa"/>
          </w:tcPr>
          <w:p w14:paraId="27D03A8B" w14:textId="77777777" w:rsidR="00BF7925" w:rsidRDefault="00BF7925" w:rsidP="00584C42">
            <w:r>
              <w:t>ZCO</w:t>
            </w:r>
          </w:p>
        </w:tc>
        <w:tc>
          <w:tcPr>
            <w:tcW w:w="7512" w:type="dxa"/>
          </w:tcPr>
          <w:p w14:paraId="7A62B0F9" w14:textId="77777777" w:rsidR="00BF7925" w:rsidRDefault="00BF7925" w:rsidP="00584C42">
            <w:r>
              <w:t>Zero-Copy Objects capability – minimize data copying up and down the stack</w:t>
            </w:r>
          </w:p>
        </w:tc>
      </w:tr>
    </w:tbl>
    <w:p w14:paraId="6DABFB1A" w14:textId="77777777" w:rsidR="008310AF" w:rsidRDefault="008310AF" w:rsidP="001B43E1"/>
    <w:p w14:paraId="61333A00" w14:textId="554FA0B5" w:rsidR="008310AF" w:rsidRDefault="008310AF" w:rsidP="001B43E1">
      <w:r>
        <w:br w:type="page"/>
      </w:r>
    </w:p>
    <w:p w14:paraId="07B3FC15" w14:textId="79FA36F3" w:rsidR="008310AF" w:rsidRDefault="008310AF" w:rsidP="001B43E1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1D0BB56A" w:rsidR="008310AF" w:rsidRDefault="00BF7925" w:rsidP="001B43E1">
      <w:pPr>
        <w:pStyle w:val="Heading2"/>
        <w:spacing w:after="0" w:line="240" w:lineRule="auto"/>
      </w:pPr>
      <w:r>
        <w:t>Introduction</w:t>
      </w:r>
    </w:p>
    <w:p w14:paraId="6A982F0E" w14:textId="46805256" w:rsidR="007F601A" w:rsidRPr="001B43E1" w:rsidRDefault="0043201C" w:rsidP="001B43E1">
      <w:pPr>
        <w:rPr>
          <w:rStyle w:val="SubtleEmphasis"/>
        </w:rPr>
      </w:pPr>
      <w:r w:rsidRPr="001B43E1">
        <w:rPr>
          <w:rStyle w:val="SubtleEmphasis"/>
        </w:rPr>
        <w:t>Please provide a</w:t>
      </w:r>
      <w:r w:rsidR="007F601A" w:rsidRPr="001B43E1">
        <w:rPr>
          <w:rStyle w:val="SubtleEmphasis"/>
        </w:rPr>
        <w:t>n</w:t>
      </w:r>
      <w:r w:rsidRPr="001B43E1">
        <w:rPr>
          <w:rStyle w:val="SubtleEmphasis"/>
        </w:rPr>
        <w:t xml:space="preserve"> in-depth report on the analysis performed here.</w:t>
      </w:r>
    </w:p>
    <w:p w14:paraId="319BA6AD" w14:textId="4E9B138B" w:rsidR="00BF7925" w:rsidRDefault="00BF7925" w:rsidP="00BF7925">
      <w:bookmarkStart w:id="8" w:name="_Toc119848730"/>
      <w:r>
        <w:t xml:space="preserve">The Coverity report has identified numerous Memory Corruption issues within the </w:t>
      </w:r>
      <w:proofErr w:type="spellStart"/>
      <w:r>
        <w:t>libbp</w:t>
      </w:r>
      <w:r w:rsidR="00A20481">
        <w:t>pm</w:t>
      </w:r>
      <w:r>
        <w:t>.c</w:t>
      </w:r>
      <w:proofErr w:type="spellEnd"/>
      <w:r>
        <w:t xml:space="preserve"> code base within the Bundle Protocol v7 Library [/bpv7/library].  The following analysis outlines the Out-of-bounds access issues identified in the </w:t>
      </w:r>
      <w:proofErr w:type="spellStart"/>
      <w:r w:rsidR="00D94A15">
        <w:rPr>
          <w:rFonts w:ascii="Consolas" w:hAnsi="Consolas" w:cs="Consolas"/>
          <w:sz w:val="18"/>
          <w:szCs w:val="18"/>
        </w:rPr>
        <w:t>getBpEndpoint</w:t>
      </w:r>
      <w:proofErr w:type="spellEnd"/>
      <w:r>
        <w:t xml:space="preserve"> function. </w:t>
      </w:r>
    </w:p>
    <w:p w14:paraId="3F165255" w14:textId="58C34F3C" w:rsidR="00BF7925" w:rsidRPr="008046DB" w:rsidRDefault="00BF7925" w:rsidP="006F4CD6">
      <w:r>
        <w:t xml:space="preserve">This function uses a linked list to hold the address of the element at the index address of the buffer </w:t>
      </w:r>
      <w:r w:rsidR="00F430A9">
        <w:rPr>
          <w:rFonts w:ascii="Consolas" w:hAnsi="Consolas" w:cs="Consolas"/>
          <w:sz w:val="18"/>
          <w:szCs w:val="18"/>
        </w:rPr>
        <w:t>partition-&gt;space</w:t>
      </w:r>
      <w:r w:rsidRPr="00BF7925">
        <w:rPr>
          <w:rFonts w:ascii="Consolas" w:hAnsi="Consolas" w:cs="Consolas"/>
          <w:sz w:val="18"/>
          <w:szCs w:val="18"/>
        </w:rPr>
        <w:t>.</w:t>
      </w:r>
      <w:r>
        <w:t xml:space="preserve">  The linked list</w:t>
      </w:r>
      <w:r w:rsidR="00847DC1">
        <w:t xml:space="preserve"> </w:t>
      </w:r>
      <w:r>
        <w:t xml:space="preserve">is accessed using the </w:t>
      </w:r>
      <w:proofErr w:type="spellStart"/>
      <w:r w:rsidRPr="00BF7925">
        <w:rPr>
          <w:rFonts w:ascii="Consolas" w:hAnsi="Consolas" w:cs="Consolas"/>
          <w:sz w:val="18"/>
          <w:szCs w:val="18"/>
        </w:rPr>
        <w:t>sm_list_first</w:t>
      </w:r>
      <w:proofErr w:type="spellEnd"/>
      <w:r w:rsidR="00365E9F">
        <w:t>,</w:t>
      </w:r>
      <w:r>
        <w:t xml:space="preserve"> </w:t>
      </w:r>
      <w:proofErr w:type="spellStart"/>
      <w:r w:rsidRPr="00BF7925">
        <w:rPr>
          <w:rFonts w:ascii="Consolas" w:hAnsi="Consolas" w:cs="Consolas"/>
          <w:sz w:val="18"/>
          <w:szCs w:val="18"/>
        </w:rPr>
        <w:t>sm_list_next</w:t>
      </w:r>
      <w:proofErr w:type="spellEnd"/>
      <w:r w:rsidR="00365E9F">
        <w:rPr>
          <w:rFonts w:ascii="Consolas" w:hAnsi="Consolas" w:cs="Consolas"/>
          <w:sz w:val="18"/>
          <w:szCs w:val="18"/>
        </w:rPr>
        <w:t>,</w:t>
      </w:r>
      <w:r w:rsidR="00365E9F" w:rsidRPr="00365E9F">
        <w:t xml:space="preserve"> and</w:t>
      </w:r>
      <w:r w:rsidR="00365E9F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365E9F">
        <w:rPr>
          <w:rFonts w:ascii="Consolas" w:hAnsi="Consolas" w:cs="Consolas"/>
          <w:sz w:val="18"/>
          <w:szCs w:val="18"/>
        </w:rPr>
        <w:t>sm_list_data</w:t>
      </w:r>
      <w:proofErr w:type="spellEnd"/>
      <w:r>
        <w:t xml:space="preserve"> functions.</w:t>
      </w:r>
    </w:p>
    <w:p w14:paraId="218AF9A3" w14:textId="021FB30A" w:rsidR="008310AF" w:rsidRDefault="008310AF" w:rsidP="001B43E1">
      <w:pPr>
        <w:pStyle w:val="Heading2"/>
        <w:spacing w:after="0" w:line="240" w:lineRule="auto"/>
      </w:pPr>
      <w:r>
        <w:t>Observations</w:t>
      </w:r>
      <w:bookmarkEnd w:id="8"/>
    </w:p>
    <w:p w14:paraId="29319E23" w14:textId="0F00403D" w:rsidR="0043201C" w:rsidRDefault="0043201C" w:rsidP="001B43E1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8B70D98" w14:textId="175D1A09" w:rsidR="00950063" w:rsidRDefault="00121C20" w:rsidP="00FF0ECA">
      <w:r>
        <w:t xml:space="preserve">The </w:t>
      </w:r>
      <w:proofErr w:type="spellStart"/>
      <w:r>
        <w:t>getBpEndpoint</w:t>
      </w:r>
      <w:proofErr w:type="spellEnd"/>
      <w:r w:rsidR="00B15185">
        <w:t xml:space="preserve"> function examines the current ION node, returning the </w:t>
      </w:r>
      <w:proofErr w:type="spellStart"/>
      <w:r w:rsidR="00B15185">
        <w:t>VEndpoint</w:t>
      </w:r>
      <w:proofErr w:type="spellEnd"/>
      <w:r w:rsidR="00B15185">
        <w:t xml:space="preserve"> for the endpoint requested.</w:t>
      </w:r>
      <w:r w:rsidR="004C3E3C">
        <w:t xml:space="preserve">  It is expected that this function will</w:t>
      </w:r>
      <w:r w:rsidR="00E44208">
        <w:t xml:space="preserve"> provide</w:t>
      </w:r>
      <w:r w:rsidR="004C3E3C">
        <w:t>:</w:t>
      </w:r>
    </w:p>
    <w:p w14:paraId="17E3BF95" w14:textId="4F1A8E08" w:rsidR="004C3E3C" w:rsidRDefault="00E44208" w:rsidP="004C3E3C">
      <w:pPr>
        <w:pStyle w:val="ListParagraph"/>
        <w:numPr>
          <w:ilvl w:val="0"/>
          <w:numId w:val="9"/>
        </w:numPr>
      </w:pPr>
      <w:r>
        <w:t>The name of the endpoint to be found in a string</w:t>
      </w:r>
    </w:p>
    <w:p w14:paraId="48C79CAD" w14:textId="10BF5F3A" w:rsidR="00E44208" w:rsidRDefault="00CA17FA" w:rsidP="004C3E3C">
      <w:pPr>
        <w:pStyle w:val="ListParagraph"/>
        <w:numPr>
          <w:ilvl w:val="0"/>
          <w:numId w:val="9"/>
        </w:numPr>
      </w:pPr>
      <w:r>
        <w:t xml:space="preserve">A buffer large enough to hold the pointer to the </w:t>
      </w:r>
      <w:proofErr w:type="spellStart"/>
      <w:r>
        <w:t>VEndpoint</w:t>
      </w:r>
      <w:proofErr w:type="spellEnd"/>
    </w:p>
    <w:p w14:paraId="18B4EB4C" w14:textId="3BD7F91B" w:rsidR="00CA17FA" w:rsidRDefault="00CA17FA" w:rsidP="004C3E3C">
      <w:pPr>
        <w:pStyle w:val="ListParagraph"/>
        <w:numPr>
          <w:ilvl w:val="0"/>
          <w:numId w:val="9"/>
        </w:numPr>
      </w:pPr>
      <w:r>
        <w:t>A</w:t>
      </w:r>
      <w:r w:rsidR="00CC7EB4">
        <w:t xml:space="preserve"> flag in the form of </w:t>
      </w:r>
      <w:proofErr w:type="gramStart"/>
      <w:r w:rsidR="00CC7EB4">
        <w:t>a</w:t>
      </w:r>
      <w:proofErr w:type="gramEnd"/>
      <w:r w:rsidR="00CC7EB4">
        <w:t xml:space="preserve"> integer that indicates whether data is contained in the buffer.</w:t>
      </w:r>
    </w:p>
    <w:p w14:paraId="65D411A5" w14:textId="30157C24" w:rsidR="00357417" w:rsidRDefault="00FD07F0" w:rsidP="00FD07F0">
      <w:r>
        <w:t xml:space="preserve">The </w:t>
      </w:r>
      <w:r w:rsidR="00C620E3">
        <w:t>root issue occurs when the address of the element at index address of the buffer partition-&gt;space</w:t>
      </w:r>
      <w:r w:rsidR="00744E41">
        <w:t xml:space="preserve"> is larger than the number of elements in the buffer.  This index value is then assigned to </w:t>
      </w:r>
      <w:proofErr w:type="spellStart"/>
      <w:r w:rsidR="005A7473">
        <w:t>schemeE</w:t>
      </w:r>
      <w:r w:rsidR="003E6004">
        <w:t>lt</w:t>
      </w:r>
      <w:proofErr w:type="spellEnd"/>
      <w:r w:rsidR="003E6004">
        <w:t xml:space="preserve"> </w:t>
      </w:r>
      <w:r w:rsidR="002E7E8A">
        <w:t xml:space="preserve">and </w:t>
      </w:r>
      <w:proofErr w:type="spellStart"/>
      <w:r w:rsidR="002E7E8A">
        <w:t>endpointELT</w:t>
      </w:r>
      <w:proofErr w:type="spellEnd"/>
      <w:r w:rsidR="002E7E8A">
        <w:t xml:space="preserve"> </w:t>
      </w:r>
      <w:r w:rsidR="005A7473">
        <w:t xml:space="preserve">on return from the </w:t>
      </w:r>
      <w:proofErr w:type="spellStart"/>
      <w:r w:rsidR="005A7473">
        <w:t>sm_list_first</w:t>
      </w:r>
      <w:proofErr w:type="spellEnd"/>
      <w:r w:rsidR="005A7473">
        <w:t xml:space="preserve"> function call</w:t>
      </w:r>
      <w:r w:rsidR="002E7E8A">
        <w:t>s</w:t>
      </w:r>
      <w:r w:rsidR="008B67A3">
        <w:t xml:space="preserve"> </w:t>
      </w:r>
      <w:r w:rsidR="00365E9F">
        <w:t xml:space="preserve">as well as the </w:t>
      </w:r>
      <w:proofErr w:type="spellStart"/>
      <w:r w:rsidR="00365E9F">
        <w:t>sm_list_data</w:t>
      </w:r>
      <w:proofErr w:type="spellEnd"/>
      <w:r w:rsidR="00365E9F">
        <w:t xml:space="preserve"> function call </w:t>
      </w:r>
      <w:r w:rsidR="008B67A3">
        <w:t>highlighted below.</w:t>
      </w:r>
    </w:p>
    <w:p w14:paraId="69C72319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1. </w:t>
      </w:r>
      <w:r>
        <w:rPr>
          <w:rFonts w:ascii="Consolas" w:hAnsi="Consolas" w:cs="Consolas"/>
          <w:color w:val="000088"/>
          <w:sz w:val="17"/>
          <w:szCs w:val="17"/>
        </w:rPr>
        <w:t>static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void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getBpEndpoin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r>
        <w:rPr>
          <w:rFonts w:ascii="Consolas" w:hAnsi="Consolas" w:cs="Consolas"/>
          <w:color w:val="000088"/>
          <w:sz w:val="17"/>
          <w:szCs w:val="17"/>
        </w:rPr>
        <w:t>char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targetNa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Endpoint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*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vpoin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0088"/>
          <w:sz w:val="17"/>
          <w:szCs w:val="17"/>
        </w:rPr>
        <w:t>int</w:t>
      </w:r>
      <w:r>
        <w:rPr>
          <w:rFonts w:ascii="Consolas" w:hAnsi="Consolas" w:cs="Consolas"/>
          <w:color w:val="000000"/>
          <w:sz w:val="17"/>
          <w:szCs w:val="17"/>
        </w:rPr>
        <w:t xml:space="preserve">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 success</w:t>
      </w: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179A77C9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2.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1BF21D9B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3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PsmPartitio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onwm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getIon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32669701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4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Scheme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    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vsche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24BBD715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PsmAddress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    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scheme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53712AD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6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PsmAddress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    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</w:rPr>
        <w:t>endpoint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3CD44CB7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</w:rPr>
        <w:t>char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omputedName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[</w:t>
      </w:r>
      <w:r>
        <w:rPr>
          <w:rFonts w:ascii="Consolas" w:hAnsi="Consolas" w:cs="Consolas"/>
          <w:color w:val="000000"/>
          <w:sz w:val="17"/>
          <w:szCs w:val="17"/>
        </w:rPr>
        <w:t>BPNM_ENDPOINT_EIDSTRING_LEN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];</w:t>
      </w:r>
      <w:proofErr w:type="gramEnd"/>
    </w:p>
    <w:p w14:paraId="378FE877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8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26D5EADC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9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 success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779FB44A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0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187AE53B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2154951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sz w:val="17"/>
          <w:szCs w:val="17"/>
        </w:rPr>
        <w:t xml:space="preserve">11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000088"/>
          <w:sz w:val="17"/>
          <w:szCs w:val="17"/>
          <w:shd w:val="clear" w:color="auto" w:fill="DDFA03"/>
        </w:rPr>
        <w:t>for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cheme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firs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on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getBpVdb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))-&gt;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chemes</w:t>
      </w:r>
      <w:proofErr w:type="gramStart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;</w:t>
      </w:r>
      <w:proofErr w:type="gram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</w:p>
    <w:p w14:paraId="3DB8CD71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2154951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12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cheme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;</w:t>
      </w:r>
      <w:proofErr w:type="gramEnd"/>
    </w:p>
    <w:p w14:paraId="75AE4D0D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2154951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13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cheme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nex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on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cheme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</w:p>
    <w:p w14:paraId="4E47E0FD" w14:textId="3ACEE63B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368F22B3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4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2C33103C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5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vscheme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Scheme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sp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on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m_list_data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on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cheme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0DEA4E2D" w14:textId="77777777" w:rsidR="002E7E8A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79841418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sz w:val="17"/>
          <w:szCs w:val="17"/>
        </w:rPr>
        <w:t xml:space="preserve">16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r w:rsidR="002E7E8A">
        <w:rPr>
          <w:rFonts w:ascii="Consolas" w:hAnsi="Consolas" w:cs="Consolas"/>
          <w:color w:val="000088"/>
          <w:sz w:val="17"/>
          <w:szCs w:val="17"/>
          <w:shd w:val="clear" w:color="auto" w:fill="DDFA03"/>
        </w:rPr>
        <w:t>for</w:t>
      </w:r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2E7E8A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ndpointElt</w:t>
      </w:r>
      <w:proofErr w:type="spellEnd"/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2E7E8A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first</w:t>
      </w:r>
      <w:proofErr w:type="spellEnd"/>
      <w:r w:rsidR="002E7E8A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onwm</w:t>
      </w:r>
      <w:proofErr w:type="spellEnd"/>
      <w:r w:rsidR="002E7E8A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vscheme</w:t>
      </w:r>
      <w:proofErr w:type="spellEnd"/>
      <w:r w:rsidR="002E7E8A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-&gt;</w:t>
      </w:r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ndpoints</w:t>
      </w:r>
      <w:proofErr w:type="gramStart"/>
      <w:r w:rsidR="002E7E8A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;</w:t>
      </w:r>
      <w:proofErr w:type="gramEnd"/>
      <w:r w:rsidR="002E7E8A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</w:p>
    <w:p w14:paraId="70C5BA09" w14:textId="77777777" w:rsidR="002E7E8A" w:rsidRDefault="002E7E8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79841418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17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ndpoint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;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ndpoint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nex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on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ndpoint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</w:t>
      </w:r>
    </w:p>
    <w:p w14:paraId="03FA8B84" w14:textId="6C7ED31E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3DC6F748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8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20535993" w14:textId="77777777" w:rsidR="00BE4E83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15509224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sz w:val="17"/>
          <w:szCs w:val="17"/>
        </w:rPr>
        <w:t xml:space="preserve">19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*</w:t>
      </w:r>
      <w:proofErr w:type="spellStart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vpoint</w:t>
      </w:r>
      <w:proofErr w:type="spellEnd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BE4E83">
        <w:rPr>
          <w:rFonts w:ascii="Consolas" w:hAnsi="Consolas" w:cs="Consolas"/>
          <w:color w:val="660066"/>
          <w:sz w:val="17"/>
          <w:szCs w:val="17"/>
          <w:shd w:val="clear" w:color="auto" w:fill="DDFA03"/>
        </w:rPr>
        <w:t>VEndpoint</w:t>
      </w:r>
      <w:proofErr w:type="spellEnd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*)</w:t>
      </w:r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psp</w:t>
      </w:r>
      <w:proofErr w:type="spellEnd"/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onwm</w:t>
      </w:r>
      <w:proofErr w:type="spellEnd"/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data</w:t>
      </w:r>
      <w:proofErr w:type="spellEnd"/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BE4E83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onwm</w:t>
      </w:r>
      <w:proofErr w:type="spellEnd"/>
      <w:r w:rsidR="00BE4E83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</w:p>
    <w:p w14:paraId="38A01AF8" w14:textId="77777777" w:rsidR="00BE4E83" w:rsidRDefault="00BE4E8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15509224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20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ndpoint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</w:t>
      </w:r>
    </w:p>
    <w:p w14:paraId="247703D6" w14:textId="71376944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666600"/>
          <w:sz w:val="17"/>
          <w:szCs w:val="17"/>
        </w:rPr>
        <w:t>);</w:t>
      </w:r>
    </w:p>
    <w:p w14:paraId="04DAE73C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1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5CE5AF01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2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880000"/>
          <w:sz w:val="17"/>
          <w:szCs w:val="17"/>
        </w:rPr>
        <w:t>/* form the Scheme Name and the NSS into the Endpoint ID</w:t>
      </w:r>
    </w:p>
    <w:p w14:paraId="72779AC4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3. </w:t>
      </w:r>
      <w:r>
        <w:rPr>
          <w:rFonts w:ascii="Consolas" w:hAnsi="Consolas" w:cs="Consolas"/>
          <w:color w:val="880000"/>
          <w:sz w:val="17"/>
          <w:szCs w:val="17"/>
        </w:rPr>
        <w:t xml:space="preserve">         * in the form "ipn:4.2" */</w:t>
      </w:r>
    </w:p>
    <w:p w14:paraId="7179567F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4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56F84BBC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5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isprint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omputedNa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88"/>
          <w:sz w:val="17"/>
          <w:szCs w:val="17"/>
        </w:rPr>
        <w:t>sizeof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omputedNa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,</w:t>
      </w:r>
    </w:p>
    <w:p w14:paraId="0E7E400B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6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BPNM_ENDPOINT_NAME_FMT_STRING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</w:p>
    <w:p w14:paraId="1C6BAA2F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7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vsche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-&gt;</w:t>
      </w:r>
      <w:r>
        <w:rPr>
          <w:rFonts w:ascii="Consolas" w:hAnsi="Consolas" w:cs="Consolas"/>
          <w:color w:val="000000"/>
          <w:sz w:val="17"/>
          <w:szCs w:val="17"/>
        </w:rPr>
        <w:t>name</w:t>
      </w:r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*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vpoin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-&gt;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nss</w:t>
      </w:r>
      <w:proofErr w:type="spellEnd"/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14:paraId="696C8BC9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lastRenderedPageBreak/>
        <w:t xml:space="preserve">28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         </w:t>
      </w:r>
    </w:p>
    <w:p w14:paraId="043B9F80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9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880000"/>
          <w:sz w:val="17"/>
          <w:szCs w:val="17"/>
        </w:rPr>
        <w:t>/* Is the current EID string the one that you're looking for? */</w:t>
      </w:r>
    </w:p>
    <w:p w14:paraId="7E62A02D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0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28A7E4C5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1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000088"/>
          <w:sz w:val="17"/>
          <w:szCs w:val="17"/>
        </w:rPr>
        <w:t>if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trcmp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targetNa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computedNa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=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</w:rPr>
        <w:t>0</w:t>
      </w:r>
      <w:r>
        <w:rPr>
          <w:rFonts w:ascii="Consolas" w:hAnsi="Consolas" w:cs="Consolas"/>
          <w:color w:val="666600"/>
          <w:sz w:val="17"/>
          <w:szCs w:val="17"/>
        </w:rPr>
        <w:t>)</w:t>
      </w:r>
    </w:p>
    <w:p w14:paraId="4C002E4F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2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14:paraId="3DFD773F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3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nsolas"/>
          <w:color w:val="666600"/>
          <w:sz w:val="17"/>
          <w:szCs w:val="17"/>
        </w:rPr>
        <w:t>*</w:t>
      </w:r>
      <w:r>
        <w:rPr>
          <w:rFonts w:ascii="Consolas" w:hAnsi="Consolas" w:cs="Consolas"/>
          <w:color w:val="000000"/>
          <w:sz w:val="17"/>
          <w:szCs w:val="17"/>
        </w:rPr>
        <w:t xml:space="preserve"> success </w:t>
      </w:r>
      <w:r>
        <w:rPr>
          <w:rFonts w:ascii="Consolas" w:hAnsi="Consolas" w:cs="Consolas"/>
          <w:color w:val="666600"/>
          <w:sz w:val="17"/>
          <w:szCs w:val="17"/>
        </w:rPr>
        <w:t>=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nsolas"/>
          <w:color w:val="006666"/>
          <w:sz w:val="17"/>
          <w:szCs w:val="17"/>
        </w:rPr>
        <w:t>1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3FD490F7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4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    </w:t>
      </w:r>
      <w:proofErr w:type="gramStart"/>
      <w:r>
        <w:rPr>
          <w:rFonts w:ascii="Consolas" w:hAnsi="Consolas" w:cs="Consolas"/>
          <w:color w:val="000088"/>
          <w:sz w:val="17"/>
          <w:szCs w:val="17"/>
        </w:rPr>
        <w:t>return</w:t>
      </w:r>
      <w:r>
        <w:rPr>
          <w:rFonts w:ascii="Consolas" w:hAnsi="Consolas" w:cs="Consolas"/>
          <w:color w:val="666600"/>
          <w:sz w:val="17"/>
          <w:szCs w:val="17"/>
        </w:rPr>
        <w:t>;</w:t>
      </w:r>
      <w:proofErr w:type="gramEnd"/>
    </w:p>
    <w:p w14:paraId="58CA2ED8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5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5F73E983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6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7CD226A5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14:paraId="252182E7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8. </w:t>
      </w:r>
      <w:r>
        <w:rPr>
          <w:rFonts w:ascii="Consolas" w:hAnsi="Consolas" w:cs="Consolas"/>
          <w:color w:val="666600"/>
          <w:sz w:val="17"/>
          <w:szCs w:val="17"/>
        </w:rPr>
        <w:t>}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</w:p>
    <w:p w14:paraId="11A78E3E" w14:textId="77777777" w:rsidR="00357417" w:rsidRDefault="0035741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64555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39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14:paraId="65C5F36C" w14:textId="77777777" w:rsidR="00365E9F" w:rsidRDefault="00365E9F" w:rsidP="007548B0">
      <w:pPr>
        <w:pStyle w:val="Heading3"/>
        <w:rPr>
          <w:rStyle w:val="SubtleEmphasis"/>
          <w:i w:val="0"/>
          <w:iCs w:val="0"/>
          <w:color w:val="2F5496" w:themeColor="accent1" w:themeShade="BF"/>
        </w:rPr>
      </w:pPr>
    </w:p>
    <w:p w14:paraId="3115649A" w14:textId="2F3D828C" w:rsidR="00207FC6" w:rsidRPr="007548B0" w:rsidRDefault="009C0D98" w:rsidP="007548B0">
      <w:pPr>
        <w:pStyle w:val="Heading3"/>
        <w:rPr>
          <w:rStyle w:val="SubtleEmphasis"/>
          <w:i w:val="0"/>
          <w:iCs w:val="0"/>
          <w:color w:val="2F5496" w:themeColor="accent1" w:themeShade="BF"/>
        </w:rPr>
      </w:pPr>
      <w:r w:rsidRPr="007548B0">
        <w:rPr>
          <w:rStyle w:val="SubtleEmphasis"/>
          <w:i w:val="0"/>
          <w:iCs w:val="0"/>
          <w:color w:val="2F5496" w:themeColor="accent1" w:themeShade="BF"/>
        </w:rPr>
        <w:t>What is an out-of-bounds access defect?</w:t>
      </w:r>
    </w:p>
    <w:p w14:paraId="3BE2D2D3" w14:textId="5E0A2A08" w:rsidR="009C0D98" w:rsidRDefault="007548B0" w:rsidP="009C0D98">
      <w:r>
        <w:t>An out-of-bounds access error</w:t>
      </w:r>
      <w:r w:rsidR="00A43FE6">
        <w:t xml:space="preserve"> </w:t>
      </w:r>
      <w:r w:rsidR="00D032C6">
        <w:t>occurs</w:t>
      </w:r>
      <w:r w:rsidR="000723F7">
        <w:t xml:space="preserve"> when the linked list </w:t>
      </w:r>
      <w:r w:rsidR="00E40237">
        <w:t>accesses memory and</w:t>
      </w:r>
      <w:r w:rsidR="0010108D">
        <w:t>/or</w:t>
      </w:r>
      <w:r w:rsidR="00E40237">
        <w:t xml:space="preserve"> stores data beyond its original memory allocation.  In this</w:t>
      </w:r>
      <w:r w:rsidR="00CD53BC">
        <w:t xml:space="preserve"> context, the index used in </w:t>
      </w:r>
      <w:r w:rsidR="00D05026">
        <w:t xml:space="preserve">the linked list storing </w:t>
      </w:r>
      <w:proofErr w:type="spellStart"/>
      <w:r w:rsidR="00D05026">
        <w:t>PsmAddresses</w:t>
      </w:r>
      <w:proofErr w:type="spellEnd"/>
      <w:r w:rsidR="00D05026">
        <w:t xml:space="preserve"> for span elements </w:t>
      </w:r>
      <w:r w:rsidR="001B1FC9">
        <w:t xml:space="preserve">could potentially be </w:t>
      </w:r>
      <w:r w:rsidR="00D05026">
        <w:t>larger than</w:t>
      </w:r>
      <w:r w:rsidR="001B1FC9">
        <w:t xml:space="preserve"> </w:t>
      </w:r>
      <w:r w:rsidR="004543DC">
        <w:t xml:space="preserve">the max index that </w:t>
      </w:r>
      <w:r w:rsidR="001B1FC9">
        <w:t>was</w:t>
      </w:r>
      <w:r w:rsidR="008F679C">
        <w:t xml:space="preserve"> allocated to the</w:t>
      </w:r>
      <w:r w:rsidR="0010108D">
        <w:t xml:space="preserve"> original</w:t>
      </w:r>
      <w:r w:rsidR="008F679C">
        <w:t xml:space="preserve"> linked list.  This has the potential to:</w:t>
      </w:r>
    </w:p>
    <w:p w14:paraId="2DC14A5C" w14:textId="0FBFA528" w:rsidR="0010108D" w:rsidRDefault="00FE11A9" w:rsidP="0010108D">
      <w:pPr>
        <w:pStyle w:val="ListParagraph"/>
        <w:numPr>
          <w:ilvl w:val="0"/>
          <w:numId w:val="5"/>
        </w:numPr>
      </w:pPr>
      <w:r>
        <w:t xml:space="preserve">Cause adjacent storage to </w:t>
      </w:r>
      <w:r w:rsidR="000A2DF8">
        <w:t>store</w:t>
      </w:r>
      <w:r>
        <w:t xml:space="preserve"> overflowed data</w:t>
      </w:r>
    </w:p>
    <w:p w14:paraId="462F9FB6" w14:textId="52D95076" w:rsidR="000A2DF8" w:rsidRDefault="000A2DF8" w:rsidP="0010108D">
      <w:pPr>
        <w:pStyle w:val="ListParagraph"/>
        <w:numPr>
          <w:ilvl w:val="0"/>
          <w:numId w:val="5"/>
        </w:numPr>
      </w:pPr>
      <w:r>
        <w:t>Crash the node(s)</w:t>
      </w:r>
    </w:p>
    <w:p w14:paraId="0E966E69" w14:textId="70E59C72" w:rsidR="006A46A9" w:rsidRPr="009C0D98" w:rsidRDefault="006A46A9" w:rsidP="0010108D">
      <w:pPr>
        <w:pStyle w:val="ListParagraph"/>
        <w:numPr>
          <w:ilvl w:val="0"/>
          <w:numId w:val="5"/>
        </w:numPr>
      </w:pPr>
      <w:r>
        <w:t>Create an entry point for a cyber exploit</w:t>
      </w:r>
    </w:p>
    <w:p w14:paraId="53E049B3" w14:textId="77777777" w:rsidR="007F601A" w:rsidRDefault="008310AF" w:rsidP="001B43E1">
      <w:pPr>
        <w:pStyle w:val="Heading2"/>
        <w:spacing w:after="0" w:line="240" w:lineRule="auto"/>
      </w:pPr>
      <w:bookmarkStart w:id="9" w:name="_Toc119848731"/>
      <w:r>
        <w:t>Supporting Evidence</w:t>
      </w:r>
      <w:bookmarkEnd w:id="9"/>
      <w:r>
        <w:tab/>
      </w:r>
    </w:p>
    <w:p w14:paraId="3E1F7C6B" w14:textId="29747384" w:rsidR="0043201C" w:rsidRDefault="0043201C" w:rsidP="001B43E1">
      <w:pPr>
        <w:spacing w:line="240" w:lineRule="auto"/>
        <w:rPr>
          <w:rStyle w:val="SubtleEmphasi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27600389" w14:textId="37048EAA" w:rsidR="004B6520" w:rsidRPr="003D066E" w:rsidRDefault="004B6520" w:rsidP="003D066E">
      <w:bookmarkStart w:id="10" w:name="_Toc119848732"/>
    </w:p>
    <w:p w14:paraId="40FECA14" w14:textId="709536B0" w:rsidR="007F601A" w:rsidRDefault="0043201C" w:rsidP="001B43E1">
      <w:pPr>
        <w:pStyle w:val="Heading1"/>
        <w:spacing w:line="240" w:lineRule="auto"/>
      </w:pPr>
      <w:r>
        <w:t>Conclusions and Recommendations</w:t>
      </w:r>
      <w:bookmarkEnd w:id="10"/>
    </w:p>
    <w:p w14:paraId="16C0425F" w14:textId="5BBEE40C" w:rsidR="007F601A" w:rsidRDefault="007F601A" w:rsidP="001B43E1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6C0113BE" w14:textId="782AF989" w:rsidR="00202487" w:rsidRPr="00202487" w:rsidRDefault="00742100" w:rsidP="001B43E1">
      <w:r w:rsidRPr="00742100">
        <w:t>To ensure that</w:t>
      </w:r>
      <w:r w:rsidR="00011A28">
        <w:t xml:space="preserve"> buffers are not over run, there needs to be bounds checking on the index being used.  </w:t>
      </w:r>
      <w:r w:rsidR="000E3227">
        <w:t xml:space="preserve">This can be done </w:t>
      </w:r>
      <w:r w:rsidR="00956739">
        <w:t>by</w:t>
      </w:r>
      <w:r w:rsidR="005068BD">
        <w:t xml:space="preserve"> </w:t>
      </w:r>
      <w:r w:rsidR="00956739">
        <w:t xml:space="preserve">verifying </w:t>
      </w:r>
      <w:r w:rsidR="000E3227">
        <w:t>the parameter</w:t>
      </w:r>
      <w:r w:rsidR="00956739">
        <w:t xml:space="preserve"> </w:t>
      </w:r>
      <w:r w:rsidR="005702D2">
        <w:t>used</w:t>
      </w:r>
      <w:r w:rsidR="005068BD">
        <w:t>.   That is, i</w:t>
      </w:r>
      <w:r w:rsidR="005702D2">
        <w:t>f the parameter is negative, it should not be treated as unsigned</w:t>
      </w:r>
      <w:r w:rsidR="005068BD">
        <w:t>.</w:t>
      </w:r>
      <w:r w:rsidR="00532F15">
        <w:t xml:space="preserve">  Secondly, validation of the index returned.  The index should never be larger than the number of </w:t>
      </w:r>
      <w:r w:rsidR="006D4A4F">
        <w:t>bundle</w:t>
      </w:r>
      <w:r w:rsidR="00532F15">
        <w:t xml:space="preserve"> elements in the configuration.</w:t>
      </w:r>
      <w:r w:rsidR="00AA348D">
        <w:t xml:space="preserve">  To streamline this process, a function could be created to perform the index value validation.</w:t>
      </w:r>
      <w:r w:rsidR="0043201C">
        <w:br w:type="page"/>
      </w:r>
    </w:p>
    <w:p w14:paraId="1E6B3354" w14:textId="30065073" w:rsidR="0032522D" w:rsidRDefault="00CF6C70" w:rsidP="002254B1">
      <w:bookmarkStart w:id="11" w:name="_Toc119848733"/>
      <w:r w:rsidRPr="0032522D">
        <w:rPr>
          <w:rStyle w:val="Heading1Char"/>
        </w:rPr>
        <w:lastRenderedPageBreak/>
        <w:t>References</w:t>
      </w:r>
      <w:bookmarkEnd w:id="11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3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7D490D69" w14:textId="77777777" w:rsidR="00A278D1" w:rsidRDefault="00A278D1" w:rsidP="002254B1"/>
    <w:p w14:paraId="04C9E0BE" w14:textId="77777777" w:rsidR="003D066E" w:rsidRPr="00E82DB1" w:rsidRDefault="003D066E" w:rsidP="002254B1"/>
    <w:p w14:paraId="4CD01AFB" w14:textId="77777777" w:rsidR="0032522D" w:rsidRDefault="0032522D" w:rsidP="00E82DB1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1B43E1">
      <w:bookmarkStart w:id="12" w:name="_Toc119848734"/>
      <w:r w:rsidRPr="0032522D">
        <w:rPr>
          <w:rStyle w:val="Heading1Char"/>
        </w:rPr>
        <w:lastRenderedPageBreak/>
        <w:t>Appendix</w:t>
      </w:r>
      <w:bookmarkEnd w:id="12"/>
    </w:p>
    <w:p w14:paraId="7800F175" w14:textId="7DEAF724" w:rsidR="008310AF" w:rsidRPr="00271952" w:rsidRDefault="00271952" w:rsidP="001B43E1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1B43E1">
      <w:pPr>
        <w:pStyle w:val="Heading1"/>
        <w:rPr>
          <w:lang w:val="en-US"/>
        </w:rPr>
      </w:pPr>
    </w:p>
    <w:p w14:paraId="129ECE72" w14:textId="5832823C" w:rsidR="008310AF" w:rsidRDefault="008310AF" w:rsidP="001B43E1"/>
    <w:sectPr w:rsidR="008310AF" w:rsidSect="008310AF">
      <w:headerReference w:type="default" r:id="rId14"/>
      <w:footerReference w:type="default" r:id="rId15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408D3" w14:textId="77777777" w:rsidR="007C5537" w:rsidRDefault="007C5537" w:rsidP="009924FC">
      <w:pPr>
        <w:spacing w:after="0" w:line="240" w:lineRule="auto"/>
      </w:pPr>
      <w:r>
        <w:separator/>
      </w:r>
    </w:p>
  </w:endnote>
  <w:endnote w:type="continuationSeparator" w:id="0">
    <w:p w14:paraId="4175E02D" w14:textId="77777777" w:rsidR="007C5537" w:rsidRDefault="007C5537" w:rsidP="009924FC">
      <w:pPr>
        <w:spacing w:after="0" w:line="240" w:lineRule="auto"/>
      </w:pPr>
      <w:r>
        <w:continuationSeparator/>
      </w:r>
    </w:p>
  </w:endnote>
  <w:endnote w:type="continuationNotice" w:id="1">
    <w:p w14:paraId="65953C45" w14:textId="77777777" w:rsidR="007C5537" w:rsidRDefault="007C55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&#13;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73BED" w14:textId="77777777" w:rsidR="007C5537" w:rsidRDefault="007C5537" w:rsidP="009924FC">
      <w:pPr>
        <w:spacing w:after="0" w:line="240" w:lineRule="auto"/>
      </w:pPr>
      <w:r>
        <w:separator/>
      </w:r>
    </w:p>
  </w:footnote>
  <w:footnote w:type="continuationSeparator" w:id="0">
    <w:p w14:paraId="082FEA18" w14:textId="77777777" w:rsidR="007C5537" w:rsidRDefault="007C5537" w:rsidP="009924FC">
      <w:pPr>
        <w:spacing w:after="0" w:line="240" w:lineRule="auto"/>
      </w:pPr>
      <w:r>
        <w:continuationSeparator/>
      </w:r>
    </w:p>
  </w:footnote>
  <w:footnote w:type="continuationNotice" w:id="1">
    <w:p w14:paraId="3D3B9643" w14:textId="77777777" w:rsidR="007C5537" w:rsidRDefault="007C55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5113"/>
    <w:multiLevelType w:val="multilevel"/>
    <w:tmpl w:val="3740E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3F4E23"/>
    <w:multiLevelType w:val="hybridMultilevel"/>
    <w:tmpl w:val="D1FE833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" w15:restartNumberingAfterBreak="0">
    <w:nsid w:val="143B444E"/>
    <w:multiLevelType w:val="multilevel"/>
    <w:tmpl w:val="61F42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4" w15:restartNumberingAfterBreak="0">
    <w:nsid w:val="25B70C3F"/>
    <w:multiLevelType w:val="hybridMultilevel"/>
    <w:tmpl w:val="ED186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918AE"/>
    <w:multiLevelType w:val="hybridMultilevel"/>
    <w:tmpl w:val="D486B014"/>
    <w:lvl w:ilvl="0" w:tplc="E940EBBA">
      <w:start w:val="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8C7E41"/>
    <w:multiLevelType w:val="hybridMultilevel"/>
    <w:tmpl w:val="90F81A2C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 w15:restartNumberingAfterBreak="0">
    <w:nsid w:val="361D3C5C"/>
    <w:multiLevelType w:val="hybridMultilevel"/>
    <w:tmpl w:val="C78A8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4C7951"/>
    <w:multiLevelType w:val="hybridMultilevel"/>
    <w:tmpl w:val="D084F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3071610">
    <w:abstractNumId w:val="3"/>
  </w:num>
  <w:num w:numId="2" w16cid:durableId="1132938191">
    <w:abstractNumId w:val="0"/>
  </w:num>
  <w:num w:numId="3" w16cid:durableId="283737548">
    <w:abstractNumId w:val="2"/>
  </w:num>
  <w:num w:numId="4" w16cid:durableId="1414543572">
    <w:abstractNumId w:val="8"/>
  </w:num>
  <w:num w:numId="5" w16cid:durableId="1349257546">
    <w:abstractNumId w:val="7"/>
  </w:num>
  <w:num w:numId="6" w16cid:durableId="518592586">
    <w:abstractNumId w:val="4"/>
  </w:num>
  <w:num w:numId="7" w16cid:durableId="45182957">
    <w:abstractNumId w:val="1"/>
  </w:num>
  <w:num w:numId="8" w16cid:durableId="381446105">
    <w:abstractNumId w:val="6"/>
  </w:num>
  <w:num w:numId="9" w16cid:durableId="20404238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924FC"/>
    <w:rsid w:val="00011A28"/>
    <w:rsid w:val="00052CC0"/>
    <w:rsid w:val="000723F7"/>
    <w:rsid w:val="00085E71"/>
    <w:rsid w:val="000A2DF8"/>
    <w:rsid w:val="000A419C"/>
    <w:rsid w:val="000A69B0"/>
    <w:rsid w:val="000B4346"/>
    <w:rsid w:val="000C03F1"/>
    <w:rsid w:val="000E3227"/>
    <w:rsid w:val="0010108D"/>
    <w:rsid w:val="00121C20"/>
    <w:rsid w:val="001B1FC9"/>
    <w:rsid w:val="001B43E1"/>
    <w:rsid w:val="001E10EF"/>
    <w:rsid w:val="0020021B"/>
    <w:rsid w:val="00202487"/>
    <w:rsid w:val="0020462D"/>
    <w:rsid w:val="002079A7"/>
    <w:rsid w:val="00207FC6"/>
    <w:rsid w:val="002254B1"/>
    <w:rsid w:val="002358B8"/>
    <w:rsid w:val="00241982"/>
    <w:rsid w:val="00247CC3"/>
    <w:rsid w:val="00254413"/>
    <w:rsid w:val="00265947"/>
    <w:rsid w:val="00271952"/>
    <w:rsid w:val="002828E5"/>
    <w:rsid w:val="00296BC4"/>
    <w:rsid w:val="002A3A4A"/>
    <w:rsid w:val="002C473F"/>
    <w:rsid w:val="002E7E8A"/>
    <w:rsid w:val="0030034B"/>
    <w:rsid w:val="00302E53"/>
    <w:rsid w:val="003153DC"/>
    <w:rsid w:val="0032366F"/>
    <w:rsid w:val="00324FD2"/>
    <w:rsid w:val="0032522D"/>
    <w:rsid w:val="003322FC"/>
    <w:rsid w:val="003357F5"/>
    <w:rsid w:val="00357417"/>
    <w:rsid w:val="00365E9F"/>
    <w:rsid w:val="003C3088"/>
    <w:rsid w:val="003D066E"/>
    <w:rsid w:val="003D2265"/>
    <w:rsid w:val="003E6004"/>
    <w:rsid w:val="003F33DA"/>
    <w:rsid w:val="0043201C"/>
    <w:rsid w:val="00433841"/>
    <w:rsid w:val="00443025"/>
    <w:rsid w:val="004543DC"/>
    <w:rsid w:val="004B6520"/>
    <w:rsid w:val="004C3E3C"/>
    <w:rsid w:val="005068BD"/>
    <w:rsid w:val="00524D9A"/>
    <w:rsid w:val="00532F15"/>
    <w:rsid w:val="00544EE3"/>
    <w:rsid w:val="00553604"/>
    <w:rsid w:val="00560CC6"/>
    <w:rsid w:val="005646AE"/>
    <w:rsid w:val="005702D2"/>
    <w:rsid w:val="00582130"/>
    <w:rsid w:val="005A13A8"/>
    <w:rsid w:val="005A7473"/>
    <w:rsid w:val="005C2F9B"/>
    <w:rsid w:val="005D0BD6"/>
    <w:rsid w:val="005D213B"/>
    <w:rsid w:val="00600828"/>
    <w:rsid w:val="00601654"/>
    <w:rsid w:val="0061230A"/>
    <w:rsid w:val="00615B09"/>
    <w:rsid w:val="00615F8E"/>
    <w:rsid w:val="006400C7"/>
    <w:rsid w:val="00650110"/>
    <w:rsid w:val="00686A31"/>
    <w:rsid w:val="00686B7C"/>
    <w:rsid w:val="00697101"/>
    <w:rsid w:val="006A46A9"/>
    <w:rsid w:val="006D2288"/>
    <w:rsid w:val="006D4A4F"/>
    <w:rsid w:val="006F4CD6"/>
    <w:rsid w:val="006F5494"/>
    <w:rsid w:val="00703033"/>
    <w:rsid w:val="00714745"/>
    <w:rsid w:val="00726884"/>
    <w:rsid w:val="00742100"/>
    <w:rsid w:val="00744E41"/>
    <w:rsid w:val="007459F4"/>
    <w:rsid w:val="007474A1"/>
    <w:rsid w:val="007548B0"/>
    <w:rsid w:val="00763301"/>
    <w:rsid w:val="00764328"/>
    <w:rsid w:val="00766C83"/>
    <w:rsid w:val="007710A3"/>
    <w:rsid w:val="007C4153"/>
    <w:rsid w:val="007C5537"/>
    <w:rsid w:val="007C5A23"/>
    <w:rsid w:val="007F3476"/>
    <w:rsid w:val="007F601A"/>
    <w:rsid w:val="008046DB"/>
    <w:rsid w:val="008158A1"/>
    <w:rsid w:val="008310AF"/>
    <w:rsid w:val="00834956"/>
    <w:rsid w:val="0083615C"/>
    <w:rsid w:val="00847DC1"/>
    <w:rsid w:val="0085092D"/>
    <w:rsid w:val="00862120"/>
    <w:rsid w:val="008B67A3"/>
    <w:rsid w:val="008C4E1B"/>
    <w:rsid w:val="008F3A36"/>
    <w:rsid w:val="008F679C"/>
    <w:rsid w:val="00901DDE"/>
    <w:rsid w:val="00933FC2"/>
    <w:rsid w:val="00940944"/>
    <w:rsid w:val="00950063"/>
    <w:rsid w:val="00956739"/>
    <w:rsid w:val="009637E9"/>
    <w:rsid w:val="009750C5"/>
    <w:rsid w:val="0097763A"/>
    <w:rsid w:val="009924FC"/>
    <w:rsid w:val="009B55AD"/>
    <w:rsid w:val="009C0D98"/>
    <w:rsid w:val="009E63F2"/>
    <w:rsid w:val="00A12036"/>
    <w:rsid w:val="00A20481"/>
    <w:rsid w:val="00A278D1"/>
    <w:rsid w:val="00A43FE6"/>
    <w:rsid w:val="00A52750"/>
    <w:rsid w:val="00A72A8C"/>
    <w:rsid w:val="00A925FC"/>
    <w:rsid w:val="00AA348D"/>
    <w:rsid w:val="00AB15D9"/>
    <w:rsid w:val="00AC5269"/>
    <w:rsid w:val="00B13EBD"/>
    <w:rsid w:val="00B15185"/>
    <w:rsid w:val="00B3112C"/>
    <w:rsid w:val="00B47308"/>
    <w:rsid w:val="00B570BC"/>
    <w:rsid w:val="00B80989"/>
    <w:rsid w:val="00B919CF"/>
    <w:rsid w:val="00BD2026"/>
    <w:rsid w:val="00BD6890"/>
    <w:rsid w:val="00BE2A59"/>
    <w:rsid w:val="00BE4E83"/>
    <w:rsid w:val="00BF12A9"/>
    <w:rsid w:val="00BF26FE"/>
    <w:rsid w:val="00BF7925"/>
    <w:rsid w:val="00C0481F"/>
    <w:rsid w:val="00C05A6A"/>
    <w:rsid w:val="00C05BBB"/>
    <w:rsid w:val="00C3236C"/>
    <w:rsid w:val="00C403F5"/>
    <w:rsid w:val="00C43F9A"/>
    <w:rsid w:val="00C44BDB"/>
    <w:rsid w:val="00C5221D"/>
    <w:rsid w:val="00C53F3E"/>
    <w:rsid w:val="00C620E3"/>
    <w:rsid w:val="00C72C32"/>
    <w:rsid w:val="00C9457F"/>
    <w:rsid w:val="00CA17FA"/>
    <w:rsid w:val="00CA3AEB"/>
    <w:rsid w:val="00CC7EB4"/>
    <w:rsid w:val="00CD35E0"/>
    <w:rsid w:val="00CD53BC"/>
    <w:rsid w:val="00CE4C92"/>
    <w:rsid w:val="00CF6C70"/>
    <w:rsid w:val="00D032C6"/>
    <w:rsid w:val="00D05026"/>
    <w:rsid w:val="00D15DCE"/>
    <w:rsid w:val="00D224AB"/>
    <w:rsid w:val="00D31185"/>
    <w:rsid w:val="00D37240"/>
    <w:rsid w:val="00D62912"/>
    <w:rsid w:val="00D8595D"/>
    <w:rsid w:val="00D87F6F"/>
    <w:rsid w:val="00D94A15"/>
    <w:rsid w:val="00DB3760"/>
    <w:rsid w:val="00DC763F"/>
    <w:rsid w:val="00DE5DDE"/>
    <w:rsid w:val="00DF6B50"/>
    <w:rsid w:val="00E17F9F"/>
    <w:rsid w:val="00E261B5"/>
    <w:rsid w:val="00E40237"/>
    <w:rsid w:val="00E44208"/>
    <w:rsid w:val="00E52CBF"/>
    <w:rsid w:val="00E55CDE"/>
    <w:rsid w:val="00E82DB1"/>
    <w:rsid w:val="00E83CE7"/>
    <w:rsid w:val="00EB73CE"/>
    <w:rsid w:val="00ED071D"/>
    <w:rsid w:val="00ED70BE"/>
    <w:rsid w:val="00EE6A0F"/>
    <w:rsid w:val="00F02E03"/>
    <w:rsid w:val="00F0649F"/>
    <w:rsid w:val="00F1485D"/>
    <w:rsid w:val="00F23A10"/>
    <w:rsid w:val="00F34C63"/>
    <w:rsid w:val="00F36684"/>
    <w:rsid w:val="00F40205"/>
    <w:rsid w:val="00F430A9"/>
    <w:rsid w:val="00F50325"/>
    <w:rsid w:val="00F62105"/>
    <w:rsid w:val="00F64C27"/>
    <w:rsid w:val="00F83FE0"/>
    <w:rsid w:val="00F862E6"/>
    <w:rsid w:val="00FA62D6"/>
    <w:rsid w:val="00FB30E1"/>
    <w:rsid w:val="00FB3D86"/>
    <w:rsid w:val="00FD07F0"/>
    <w:rsid w:val="00FD6774"/>
    <w:rsid w:val="00FE11A9"/>
    <w:rsid w:val="00FE5FC2"/>
    <w:rsid w:val="00FE63D1"/>
    <w:rsid w:val="00FF06CC"/>
    <w:rsid w:val="00FF0ECA"/>
    <w:rsid w:val="00FF39D3"/>
    <w:rsid w:val="00FF3E8F"/>
    <w:rsid w:val="00FF7F1B"/>
    <w:rsid w:val="45023F4D"/>
    <w:rsid w:val="59DCA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9600BDCE-B5B0-4208-A971-2E614F0FD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CD6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254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4B1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3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2254B1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254B1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1B43E1"/>
    <w:rPr>
      <w:i/>
      <w:iCs/>
      <w:color w:val="595959" w:themeColor="text1" w:themeTint="A6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3D1"/>
    <w:rPr>
      <w:rFonts w:ascii="Courier New" w:eastAsiaTheme="minorEastAsia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052CC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032C6"/>
    <w:rPr>
      <w:rFonts w:asciiTheme="majorHAnsi" w:eastAsiaTheme="majorEastAsia" w:hAnsiTheme="majorHAnsi" w:cstheme="majorBidi"/>
      <w:b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7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1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72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0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8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5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1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8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5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39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84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4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0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7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eakin.edu.au/__data/assets/pdf_file/0009/2236752/Deakin-guide-to-APA7.pdf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B70FC8-AF2D-7149-83C2-A3960743A7C2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33A9C8-142A-4C79-A271-8A3F681045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E1A2FA-3F5C-40A2-9EAB-58A3C2DB48D5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84C657-D885-4E9C-A2B7-848DB40B15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1159</Words>
  <Characters>6610</Characters>
  <Application>Microsoft Office Word</Application>
  <DocSecurity>0</DocSecurity>
  <Lines>55</Lines>
  <Paragraphs>15</Paragraphs>
  <ScaleCrop>false</ScaleCrop>
  <Company/>
  <LinksUpToDate>false</LinksUpToDate>
  <CharactersWithSpaces>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ONNIE COX</cp:lastModifiedBy>
  <cp:revision>41</cp:revision>
  <dcterms:created xsi:type="dcterms:W3CDTF">2022-12-14T11:08:00Z</dcterms:created>
  <dcterms:modified xsi:type="dcterms:W3CDTF">2022-12-14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